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60F1F8" w14:textId="23C1211D" w:rsidR="002E1FA2" w:rsidRDefault="00E866F0" w:rsidP="00E866F0">
      <w:pPr>
        <w:jc w:val="center"/>
        <w:rPr>
          <w:b/>
          <w:color w:val="FFC000" w:themeColor="accent4"/>
          <w:sz w:val="32"/>
          <w:szCs w:val="32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E866F0">
        <w:rPr>
          <w:b/>
          <w:color w:val="FFC000" w:themeColor="accent4"/>
          <w:sz w:val="32"/>
          <w:szCs w:val="32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Agenda’s and minutes of every meeting</w:t>
      </w:r>
    </w:p>
    <w:p w14:paraId="4320178C" w14:textId="413430AC" w:rsidR="00E866F0" w:rsidRDefault="00E866F0" w:rsidP="00E866F0">
      <w:pPr>
        <w:jc w:val="center"/>
        <w:rPr>
          <w:b/>
          <w:color w:val="FFC000" w:themeColor="accent4"/>
          <w:sz w:val="32"/>
          <w:szCs w:val="32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</w:p>
    <w:p w14:paraId="0A3C1606" w14:textId="128815A2" w:rsidR="00E866F0" w:rsidRDefault="00E866F0" w:rsidP="00E866F0">
      <w:pP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First Tutor meeting: 12/2/2021 09:00-09:20</w:t>
      </w:r>
    </w:p>
    <w:p w14:paraId="73703796" w14:textId="3D4B78E8" w:rsidR="00E866F0" w:rsidRDefault="005D0C91" w:rsidP="00E866F0">
      <w:pPr>
        <w:pStyle w:val="ListParagraph"/>
        <w:numPr>
          <w:ilvl w:val="0"/>
          <w:numId w:val="1"/>
        </w:numP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Should we consider using a database.</w:t>
      </w:r>
    </w:p>
    <w:p w14:paraId="361DC8C1" w14:textId="37C16C83" w:rsidR="0018349B" w:rsidRDefault="0018349B" w:rsidP="0018349B">
      <w:pP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irst client interview: 15/2/2021 09:00-09:17</w:t>
      </w:r>
    </w:p>
    <w:p w14:paraId="69CB8725" w14:textId="136A1F92" w:rsidR="0018349B" w:rsidRPr="0018349B" w:rsidRDefault="0018349B" w:rsidP="0018349B">
      <w:pPr>
        <w:pStyle w:val="ListParagraph"/>
        <w:numPr>
          <w:ilvl w:val="0"/>
          <w:numId w:val="3"/>
        </w:numP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Important project related questions</w:t>
      </w:r>
      <w:r w:rsidR="005D0C91"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476D7D91" w14:textId="25485CFB" w:rsidR="00722CA5" w:rsidRDefault="00722CA5" w:rsidP="00722CA5">
      <w:pP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Tutor meeting: 1</w:t>
      </w:r>
      <w:r w:rsidR="0018349B"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9</w:t>
      </w:r>
      <w: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/2/2021 09:00-09:</w:t>
      </w:r>
      <w:r w:rsidR="0018349B"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35</w:t>
      </w:r>
    </w:p>
    <w:p w14:paraId="4913E06D" w14:textId="77777777" w:rsidR="005D0C91" w:rsidRDefault="005D0C91" w:rsidP="005D0C91">
      <w:pPr>
        <w:pStyle w:val="ListParagraph"/>
        <w:numPr>
          <w:ilvl w:val="0"/>
          <w:numId w:val="3"/>
        </w:numP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5D0C91"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eedback for the Project plan</w:t>
      </w:r>
      <w: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51846D20" w14:textId="2E0DC4DA" w:rsidR="005D0C91" w:rsidRDefault="005D0C91" w:rsidP="00722CA5">
      <w:pPr>
        <w:pStyle w:val="ListParagraph"/>
        <w:numPr>
          <w:ilvl w:val="0"/>
          <w:numId w:val="3"/>
        </w:numP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W</w:t>
      </w:r>
      <w:r w:rsidRPr="005D0C91"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here should we make the w</w:t>
      </w:r>
      <w: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i</w:t>
      </w:r>
      <w:r w:rsidRPr="005D0C91"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reframe?</w:t>
      </w:r>
    </w:p>
    <w:p w14:paraId="5438A289" w14:textId="139329EA" w:rsidR="005D0C91" w:rsidRPr="005D0C91" w:rsidRDefault="005D0C91" w:rsidP="005D0C91">
      <w:pP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5D0C91"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Tutor meeting: 2</w:t>
      </w:r>
      <w: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2</w:t>
      </w:r>
      <w:r w:rsidRPr="005D0C91"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/2/2021 09:00-09:3</w:t>
      </w:r>
      <w: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2</w:t>
      </w:r>
    </w:p>
    <w:p w14:paraId="6891C341" w14:textId="0B8726E3" w:rsidR="005D0C91" w:rsidRDefault="005D0C91" w:rsidP="005D0C91">
      <w:pPr>
        <w:pStyle w:val="ListParagraph"/>
        <w:numPr>
          <w:ilvl w:val="0"/>
          <w:numId w:val="2"/>
        </w:numP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5D0C91"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eedback for the Project plan</w:t>
      </w:r>
      <w: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20AE6078" w14:textId="2917F7DD" w:rsidR="005D0C91" w:rsidRPr="005D0C91" w:rsidRDefault="005D0C91" w:rsidP="005D0C91">
      <w:pPr>
        <w:pStyle w:val="ListParagraph"/>
        <w:numPr>
          <w:ilvl w:val="0"/>
          <w:numId w:val="2"/>
        </w:numP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Questions related to the URS.</w:t>
      </w:r>
    </w:p>
    <w:p w14:paraId="0674786E" w14:textId="6625E725" w:rsidR="00722CA5" w:rsidRDefault="00722CA5" w:rsidP="00722CA5">
      <w:pP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Tutor meeting: 26/2/2021 09:00-09:3</w:t>
      </w:r>
      <w:r w:rsidR="00D91AAA"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7</w:t>
      </w:r>
    </w:p>
    <w:p w14:paraId="2364A23B" w14:textId="178CB1A1" w:rsidR="005D0C91" w:rsidRDefault="005D0C91" w:rsidP="005D0C91">
      <w:pPr>
        <w:pStyle w:val="ListParagraph"/>
        <w:numPr>
          <w:ilvl w:val="0"/>
          <w:numId w:val="2"/>
        </w:numP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5D0C91"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eedback for the Project plan</w:t>
      </w:r>
      <w: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66B066EE" w14:textId="1869ACD4" w:rsidR="005D0C91" w:rsidRPr="005D0C91" w:rsidRDefault="005D0C91" w:rsidP="005D0C91">
      <w:pPr>
        <w:pStyle w:val="ListParagraph"/>
        <w:numPr>
          <w:ilvl w:val="0"/>
          <w:numId w:val="2"/>
        </w:numP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Questions related to the URS</w:t>
      </w:r>
      <w: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70362668" w14:textId="3E2120F8" w:rsidR="008F4CA5" w:rsidRDefault="008F4CA5" w:rsidP="008F4CA5">
      <w:pP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Tutor meeting:01/0</w:t>
      </w:r>
      <w:r w:rsidR="005D0C91"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3</w:t>
      </w:r>
      <w: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/2021 09:00-…</w:t>
      </w:r>
    </w:p>
    <w:p w14:paraId="68E9C1A7" w14:textId="06897F23" w:rsidR="008F4CA5" w:rsidRPr="008F4CA5" w:rsidRDefault="008F4CA5" w:rsidP="008F4CA5">
      <w:pPr>
        <w:pStyle w:val="ListParagraph"/>
        <w:numPr>
          <w:ilvl w:val="0"/>
          <w:numId w:val="2"/>
        </w:numP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8F4CA5"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eedback for the URS</w:t>
      </w:r>
      <w:r w:rsidR="005D0C91"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6AB712EF" w14:textId="36F59608" w:rsidR="008F4CA5" w:rsidRPr="008F4CA5" w:rsidRDefault="008F4CA5" w:rsidP="008F4CA5">
      <w:pPr>
        <w:pStyle w:val="ListParagraph"/>
        <w:numPr>
          <w:ilvl w:val="0"/>
          <w:numId w:val="2"/>
        </w:numP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8F4CA5"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eedback for the Project plan</w:t>
      </w:r>
      <w:r w:rsidR="005D0C91"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0C5E50EA" w14:textId="1A959968" w:rsidR="008F4CA5" w:rsidRPr="008F4CA5" w:rsidRDefault="008F4CA5" w:rsidP="008F4CA5">
      <w:pPr>
        <w:pStyle w:val="ListParagraph"/>
        <w:numPr>
          <w:ilvl w:val="0"/>
          <w:numId w:val="2"/>
        </w:numP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8F4CA5"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Feedback for the beta version of the UML diagram</w:t>
      </w:r>
      <w:r w:rsidR="005D0C91"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1952DEAD" w14:textId="18BA1CF5" w:rsidR="008F4CA5" w:rsidRPr="008F4CA5" w:rsidRDefault="008F4CA5" w:rsidP="008F4CA5">
      <w:pPr>
        <w:pStyle w:val="ListParagraph"/>
        <w:numPr>
          <w:ilvl w:val="0"/>
          <w:numId w:val="2"/>
        </w:numP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  <w:r w:rsidRPr="008F4CA5"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Questions related to inheritance in the UML</w:t>
      </w:r>
      <w:r w:rsidR="005D0C91"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 xml:space="preserve"> </w:t>
      </w:r>
      <w:r w:rsidR="005D0C91" w:rsidRPr="008F4CA5"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diagram</w:t>
      </w:r>
      <w:r w:rsidR="005D0C91"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  <w:t>.</w:t>
      </w:r>
    </w:p>
    <w:p w14:paraId="22A655E5" w14:textId="77777777" w:rsidR="008F4CA5" w:rsidRPr="008F4CA5" w:rsidRDefault="008F4CA5" w:rsidP="008F4CA5">
      <w:pP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</w:p>
    <w:p w14:paraId="10B959CD" w14:textId="77777777" w:rsidR="00D91AAA" w:rsidRPr="00722CA5" w:rsidRDefault="00D91AAA" w:rsidP="00722CA5">
      <w:pPr>
        <w:rPr>
          <w:b/>
          <w:color w:val="000000" w:themeColor="text1"/>
          <w:sz w:val="24"/>
          <w:szCs w:val="24"/>
          <w14:textOutline w14:w="0" w14:cap="flat" w14:cmpd="sng" w14:algn="ctr">
            <w14:noFill/>
            <w14:prstDash w14:val="solid"/>
            <w14:round/>
          </w14:textOutline>
          <w14:props3d w14:extrusionH="57150" w14:contourW="0" w14:prstMaterial="softEdge">
            <w14:bevelT w14:w="25400" w14:h="38100" w14:prst="circle"/>
          </w14:props3d>
        </w:rPr>
      </w:pPr>
    </w:p>
    <w:sectPr w:rsidR="00D91AAA" w:rsidRPr="00722CA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4505B3E"/>
    <w:multiLevelType w:val="hybridMultilevel"/>
    <w:tmpl w:val="2396A42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0065A37"/>
    <w:multiLevelType w:val="hybridMultilevel"/>
    <w:tmpl w:val="57C8236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00B3955"/>
    <w:multiLevelType w:val="hybridMultilevel"/>
    <w:tmpl w:val="2D70A5D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84962B6"/>
    <w:multiLevelType w:val="hybridMultilevel"/>
    <w:tmpl w:val="6194D1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2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bAwMLQ0MDIwMjOyNDFU0lEKTi0uzszPAykwrAUAf878LSwAAAA="/>
  </w:docVars>
  <w:rsids>
    <w:rsidRoot w:val="002E1FA2"/>
    <w:rsid w:val="0018349B"/>
    <w:rsid w:val="002E1FA2"/>
    <w:rsid w:val="005D0C91"/>
    <w:rsid w:val="00722CA5"/>
    <w:rsid w:val="008F4CA5"/>
    <w:rsid w:val="00D91AAA"/>
    <w:rsid w:val="00E866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5E765A"/>
  <w15:chartTrackingRefBased/>
  <w15:docId w15:val="{8E48CD96-0F3C-43EB-8D88-806E3BB2E2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866F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9306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7</TotalTime>
  <Pages>1</Pages>
  <Words>103</Words>
  <Characters>591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oychev,Stoycho S.D.</dc:creator>
  <cp:keywords/>
  <dc:description/>
  <cp:lastModifiedBy>Stoychev,Stoycho S.D.</cp:lastModifiedBy>
  <cp:revision>7</cp:revision>
  <dcterms:created xsi:type="dcterms:W3CDTF">2021-02-12T09:02:00Z</dcterms:created>
  <dcterms:modified xsi:type="dcterms:W3CDTF">2021-03-02T09:42:00Z</dcterms:modified>
</cp:coreProperties>
</file>